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erisier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391 - Collect spillage.</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Green. Fruity. Woody.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bodyweight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eris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eris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ENVIRONMENTALLY HAZARDOUS SUBSTANCE, SOLID, N.O.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pecial provisions for carriage - Bulk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2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eris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ceris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34CBB9B-AF7B-46CB-ABBF-37A2015085E3}"/>
</file>

<file path=customXml/itemProps3.xml><?xml version="1.0" encoding="utf-8"?>
<ds:datastoreItem xmlns:ds="http://schemas.openxmlformats.org/officeDocument/2006/customXml" ds:itemID="{BE6A1579-7CAA-45B2-A7F3-F64FB608D314}"/>
</file>

<file path=customXml/itemProps4.xml><?xml version="1.0" encoding="utf-8"?>
<ds:datastoreItem xmlns:ds="http://schemas.openxmlformats.org/officeDocument/2006/customXml" ds:itemID="{934530FC-EF83-4562-9218-182EFB310D6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